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E705C" w:rsidRDefault="003F6B11">
      <w:pPr>
        <w:pStyle w:val="Heading1"/>
      </w:pPr>
      <w:bookmarkStart w:id="0" w:name="scallop-consortium-analysis-plan-for-inf"/>
      <w:r>
        <w:t>I</w:t>
      </w:r>
      <w:r w:rsidR="00D567E8">
        <w:t xml:space="preserve">nflammation </w:t>
      </w:r>
      <w:r w:rsidR="00405394">
        <w:t xml:space="preserve">pQTLs – findings from </w:t>
      </w:r>
      <w:r w:rsidR="00046E7A">
        <w:t xml:space="preserve">the </w:t>
      </w:r>
      <w:r w:rsidR="00902CE7">
        <w:t>SCALLOP consortium</w:t>
      </w:r>
      <w:bookmarkEnd w:id="0"/>
    </w:p>
    <w:p w:rsidR="008E705C" w:rsidRDefault="00047A48">
      <w:pPr>
        <w:pStyle w:val="FirstParagraph"/>
      </w:pPr>
      <w:r>
        <w:rPr>
          <w:b/>
          <w:i/>
        </w:rPr>
        <w:t>L</w:t>
      </w:r>
      <w:r w:rsidR="00902CE7">
        <w:rPr>
          <w:b/>
          <w:i/>
        </w:rPr>
        <w:t xml:space="preserve">ast updated </w:t>
      </w:r>
      <w:r w:rsidR="00610436">
        <w:rPr>
          <w:b/>
          <w:i/>
        </w:rPr>
        <w:t>30</w:t>
      </w:r>
      <w:r w:rsidR="00902CE7">
        <w:rPr>
          <w:b/>
          <w:i/>
        </w:rPr>
        <w:t>/1/2019</w:t>
      </w:r>
    </w:p>
    <w:p w:rsidR="00F51943" w:rsidRDefault="00F51943" w:rsidP="00F51943">
      <w:pPr>
        <w:pStyle w:val="Heading2"/>
      </w:pPr>
      <w:bookmarkStart w:id="1" w:name="contact-information"/>
      <w:r>
        <w:t>Contact information</w:t>
      </w:r>
      <w:bookmarkEnd w:id="1"/>
    </w:p>
    <w:p w:rsidR="00F51943" w:rsidRDefault="00F51943" w:rsidP="00F51943">
      <w:pPr>
        <w:pStyle w:val="FirstParagraph"/>
      </w:pPr>
      <w:r>
        <w:t>For general questions about SCALLOP, please contact Anders Malarstig (anders.malarstig@ki.se). For technical issues about TRYGGVE, please contact Lasse Folkersen (lasfol@cbs.dtu.dk).</w:t>
      </w:r>
    </w:p>
    <w:p w:rsidR="00F51943" w:rsidRDefault="00F51943" w:rsidP="00F51943">
      <w:pPr>
        <w:pStyle w:val="BodyText"/>
      </w:pPr>
      <w:r>
        <w:t>For questions regarding SCALLOP/INF, please contact Jing Hua Zhao (jhz22@medschl.cam.ac.uk) and James Peters (</w:t>
      </w:r>
      <w:hyperlink r:id="rId7" w:history="1">
        <w:r w:rsidRPr="007E3EFF">
          <w:rPr>
            <w:rStyle w:val="Hyperlink"/>
          </w:rPr>
          <w:t>jp549@medschl.cam.ac.uk</w:t>
        </w:r>
      </w:hyperlink>
      <w:r>
        <w:t>).</w:t>
      </w:r>
    </w:p>
    <w:p w:rsidR="00BA7698" w:rsidRPr="00666D3A" w:rsidRDefault="00BA7698" w:rsidP="00BA7698">
      <w:pPr>
        <w:pStyle w:val="Heading2"/>
      </w:pPr>
      <w:r w:rsidRPr="00666D3A">
        <w:t>Abstract</w:t>
      </w:r>
    </w:p>
    <w:p w:rsidR="00BA7698" w:rsidRDefault="00BA7698">
      <w:pPr>
        <w:pStyle w:val="Compact"/>
      </w:pPr>
    </w:p>
    <w:p w:rsidR="00D22166" w:rsidRDefault="005C0D90">
      <w:pPr>
        <w:pStyle w:val="Compact"/>
      </w:pPr>
      <w:r>
        <w:t>BACKGROUND. METHODS. FINDINGS. INTERPRETATION.</w:t>
      </w:r>
    </w:p>
    <w:p w:rsidR="00D22166" w:rsidRDefault="00D22166" w:rsidP="00D22166">
      <w:pPr>
        <w:pStyle w:val="BodyText"/>
      </w:pPr>
      <w:r>
        <w:br w:type="page"/>
      </w:r>
    </w:p>
    <w:p w:rsidR="008E705C" w:rsidRDefault="00CF10E0">
      <w:pPr>
        <w:pStyle w:val="Heading2"/>
      </w:pPr>
      <w:bookmarkStart w:id="2" w:name="overview"/>
      <w:r>
        <w:lastRenderedPageBreak/>
        <w:t>Introduction</w:t>
      </w:r>
      <w:bookmarkEnd w:id="2"/>
    </w:p>
    <w:p w:rsidR="00C073E8" w:rsidRDefault="00C073E8">
      <w:pPr>
        <w:pStyle w:val="FirstParagraph"/>
      </w:pPr>
      <w:r>
        <w:t>Proteins play central ro</w:t>
      </w:r>
      <w:r w:rsidR="004B1E89">
        <w:t>le in many biological processes</w:t>
      </w:r>
      <w:r w:rsidR="00752961">
        <w:t xml:space="preserve"> and large-scale protein-wide genomic analysis (PGWAS) became an important source of information (Sun et al. 2018).</w:t>
      </w:r>
    </w:p>
    <w:p w:rsidR="008E705C" w:rsidRDefault="00345A1F">
      <w:pPr>
        <w:pStyle w:val="BodyText"/>
      </w:pPr>
      <w:r>
        <w:t>The objectives of the study are as follows</w:t>
      </w:r>
    </w:p>
    <w:p w:rsidR="008E705C" w:rsidRDefault="00902CE7">
      <w:pPr>
        <w:pStyle w:val="Compact"/>
        <w:numPr>
          <w:ilvl w:val="0"/>
          <w:numId w:val="3"/>
        </w:numPr>
      </w:pPr>
      <w:r>
        <w:t>Identification of pQTLs in SCALLOP discovery cohorts</w:t>
      </w:r>
    </w:p>
    <w:p w:rsidR="008E705C" w:rsidRDefault="00902CE7">
      <w:pPr>
        <w:pStyle w:val="Compact"/>
        <w:numPr>
          <w:ilvl w:val="0"/>
          <w:numId w:val="3"/>
        </w:numPr>
      </w:pPr>
      <w:r>
        <w:t>Study of pQTLs in replication cohorts</w:t>
      </w:r>
    </w:p>
    <w:p w:rsidR="008E705C" w:rsidRDefault="00902CE7">
      <w:pPr>
        <w:pStyle w:val="Compact"/>
        <w:numPr>
          <w:ilvl w:val="0"/>
          <w:numId w:val="3"/>
        </w:numPr>
      </w:pPr>
      <w:r>
        <w:t>Investigation of the mechanistic basis of identified cis- and trans-pQTL by functional annotation</w:t>
      </w:r>
    </w:p>
    <w:p w:rsidR="008E705C" w:rsidRDefault="00902CE7">
      <w:pPr>
        <w:pStyle w:val="Compact"/>
        <w:numPr>
          <w:ilvl w:val="0"/>
          <w:numId w:val="3"/>
        </w:numPr>
      </w:pPr>
      <w:r>
        <w:t>Examination of pQTL pleiotropic effects</w:t>
      </w:r>
    </w:p>
    <w:p w:rsidR="008E705C" w:rsidRDefault="00902CE7">
      <w:pPr>
        <w:pStyle w:val="Compact"/>
        <w:numPr>
          <w:ilvl w:val="0"/>
          <w:numId w:val="3"/>
        </w:numPr>
      </w:pPr>
      <w:r>
        <w:t>Evaluation over the causal role of INF proteins disease outcomes such as CHD and stroke</w:t>
      </w:r>
    </w:p>
    <w:p w:rsidR="008E705C" w:rsidRDefault="00902CE7">
      <w:pPr>
        <w:pStyle w:val="Compact"/>
        <w:numPr>
          <w:ilvl w:val="0"/>
          <w:numId w:val="3"/>
        </w:numPr>
      </w:pPr>
      <w:r>
        <w:t>Other downstream analysis</w:t>
      </w:r>
    </w:p>
    <w:p w:rsidR="008E705C" w:rsidRDefault="00902CE7">
      <w:pPr>
        <w:pStyle w:val="Heading2"/>
      </w:pPr>
      <w:bookmarkStart w:id="3" w:name="data-and-analysis"/>
      <w:r>
        <w:t>Data and analysis</w:t>
      </w:r>
      <w:bookmarkEnd w:id="3"/>
    </w:p>
    <w:p w:rsidR="000C1A32" w:rsidRDefault="000C1A32" w:rsidP="000C1A32">
      <w:pPr>
        <w:pStyle w:val="Heading3"/>
      </w:pPr>
      <w:bookmarkStart w:id="4" w:name="proteins"/>
      <w:r>
        <w:t>The SCALLOP consortium</w:t>
      </w:r>
      <w:bookmarkStart w:id="5" w:name="_GoBack"/>
      <w:bookmarkEnd w:id="5"/>
    </w:p>
    <w:p w:rsidR="005810C5" w:rsidRDefault="005810C5" w:rsidP="005810C5">
      <w:pPr>
        <w:pStyle w:val="FirstParagraph"/>
      </w:pPr>
      <w:r>
        <w:t xml:space="preserve">The </w:t>
      </w:r>
      <w:r>
        <w:t>contributing cohorts are listed in Table.</w:t>
      </w:r>
      <w:r>
        <w:t xml:space="preserve"> </w:t>
      </w:r>
    </w:p>
    <w:p w:rsidR="000C1A32" w:rsidRDefault="000C1A32" w:rsidP="000C1A32">
      <w:pPr>
        <w:pStyle w:val="FirstParagraph"/>
      </w:pPr>
      <w:r>
        <w:t xml:space="preserve">We report pQTLs associated with OLINK/INF1 panel, using cohorts in the SCAndinavian coLLaboration for Olink plasma Protein genetics (SCALLOP) consortium, a collaborative framework for discovery and follow-up of genetic associations with proteins on the Olink Proteomics platform. </w:t>
      </w:r>
    </w:p>
    <w:p w:rsidR="008E705C" w:rsidRDefault="00902CE7">
      <w:pPr>
        <w:pStyle w:val="Heading3"/>
      </w:pPr>
      <w:r>
        <w:t>Proteins</w:t>
      </w:r>
      <w:bookmarkEnd w:id="4"/>
    </w:p>
    <w:p w:rsidR="008E705C" w:rsidRDefault="00902CE7">
      <w:pPr>
        <w:pStyle w:val="FirstParagraph"/>
      </w:pPr>
      <w:r>
        <w:t xml:space="preserve">The Olink INFlammation panel of 92 proteins, </w:t>
      </w:r>
    </w:p>
    <w:p w:rsidR="008E705C" w:rsidRDefault="00902CE7">
      <w:pPr>
        <w:pStyle w:val="Heading3"/>
      </w:pPr>
      <w:bookmarkStart w:id="6" w:name="snps"/>
      <w:r>
        <w:t>SNPs</w:t>
      </w:r>
      <w:bookmarkEnd w:id="6"/>
    </w:p>
    <w:p w:rsidR="008E705C" w:rsidRDefault="00902CE7" w:rsidP="00263EE9">
      <w:pPr>
        <w:pStyle w:val="Compact"/>
      </w:pPr>
      <w:r>
        <w:t>1000 genomes imputation, build 37 (hg19) positions.</w:t>
      </w:r>
      <w:r w:rsidR="00263EE9">
        <w:t xml:space="preserve"> </w:t>
      </w:r>
      <w:r>
        <w:t>Quality control on aspects such as SNP/sample call rates, gender mismatch, abnormal inbreeding coefficient, failed cryptic relatedness test, ancestry outlier, heterozygosity and Hardy-Weinberg equilibrium test.</w:t>
      </w:r>
    </w:p>
    <w:p w:rsidR="008E705C" w:rsidRDefault="00902CE7">
      <w:pPr>
        <w:pStyle w:val="Heading3"/>
      </w:pPr>
      <w:bookmarkStart w:id="7" w:name="association-analysis"/>
      <w:r>
        <w:t xml:space="preserve">Association </w:t>
      </w:r>
      <w:bookmarkEnd w:id="7"/>
      <w:r w:rsidR="00E26B28">
        <w:t>analysis</w:t>
      </w:r>
    </w:p>
    <w:p w:rsidR="008E705C" w:rsidRDefault="00902CE7" w:rsidP="00CE76FC">
      <w:pPr>
        <w:pStyle w:val="Compact"/>
      </w:pPr>
      <w:r>
        <w:t>Rank-based inverse normal transformation on the raw measurement of proteins including those below lower limit of detection</w:t>
      </w:r>
      <w:r w:rsidR="00D05DCE">
        <w:t>.</w:t>
      </w:r>
      <w:r w:rsidR="00CE76FC">
        <w:t xml:space="preserve"> </w:t>
      </w:r>
      <w:r>
        <w:t>Multiple linear regression for all samples including sex, age, principal components and other cohort specific covariates.</w:t>
      </w:r>
      <w:r w:rsidR="00CE76FC">
        <w:t xml:space="preserve"> </w:t>
      </w:r>
      <w:r>
        <w:t>Additive genetic model</w:t>
      </w:r>
      <w:r w:rsidR="00CE76FC">
        <w:t xml:space="preserve">. </w:t>
      </w:r>
      <w:r>
        <w:t xml:space="preserve">For case-control data, cases and controls </w:t>
      </w:r>
      <w:r w:rsidR="004D3D94">
        <w:t>we</w:t>
      </w:r>
      <w:r>
        <w:t xml:space="preserve">re analysed separately – results </w:t>
      </w:r>
      <w:r w:rsidR="00E619F7">
        <w:t xml:space="preserve">were </w:t>
      </w:r>
      <w:r>
        <w:t>merged at meta-analysis stage</w:t>
      </w:r>
      <w:r w:rsidR="005811FB">
        <w:t>. As individual level data from KORA study, the protein normalization and association testing were done centrally.</w:t>
      </w:r>
    </w:p>
    <w:p w:rsidR="008E705C" w:rsidRDefault="006C0D36">
      <w:pPr>
        <w:pStyle w:val="FirstParagraph"/>
      </w:pPr>
      <w:r>
        <w:t>S</w:t>
      </w:r>
      <w:r w:rsidR="00902CE7">
        <w:t xml:space="preserve">oftware </w:t>
      </w:r>
      <w:r>
        <w:t xml:space="preserve">which </w:t>
      </w:r>
      <w:r w:rsidR="00902CE7">
        <w:t>account for genotype uncertainty, such as SNPTEST</w:t>
      </w:r>
      <w:r>
        <w:t xml:space="preserve"> were used but due to the relatively large number of proteins, results based on PLINK were also accepted, both amended with outputs from qctool –snp-stats</w:t>
      </w:r>
      <w:r w:rsidR="00902CE7">
        <w:t>.</w:t>
      </w:r>
    </w:p>
    <w:p w:rsidR="008E705C" w:rsidRDefault="00902CE7">
      <w:pPr>
        <w:pStyle w:val="Heading2"/>
      </w:pPr>
      <w:bookmarkStart w:id="8" w:name="meta-analysis"/>
      <w:r>
        <w:lastRenderedPageBreak/>
        <w:t>Meta-analysis</w:t>
      </w:r>
      <w:bookmarkEnd w:id="8"/>
    </w:p>
    <w:p w:rsidR="008E705C" w:rsidRDefault="00902CE7" w:rsidP="00931030">
      <w:pPr>
        <w:pStyle w:val="FirstParagraph"/>
      </w:pPr>
      <w:r>
        <w:t>Meta-analysis w</w:t>
      </w:r>
      <w:r w:rsidR="00D406F6">
        <w:t>ere</w:t>
      </w:r>
      <w:r>
        <w:t xml:space="preserve"> performed centrally using the inverse-N weighted analysis of regression betas and standard errors, as implemented in the software</w:t>
      </w:r>
      <w:r w:rsidR="00D43D05">
        <w:t xml:space="preserve"> METAL</w:t>
      </w:r>
      <w:r>
        <w:t>.</w:t>
      </w:r>
      <w:r w:rsidR="00931030">
        <w:t xml:space="preserve"> Filters such as MAF, HWE, and i</w:t>
      </w:r>
      <w:r>
        <w:t xml:space="preserve">mputation quality filters </w:t>
      </w:r>
      <w:r w:rsidR="008C6C22">
        <w:t>were applied at the meta-analysis</w:t>
      </w:r>
      <w:r>
        <w:t>.</w:t>
      </w:r>
      <w:r w:rsidR="00931030">
        <w:t xml:space="preserve"> G</w:t>
      </w:r>
      <w:r>
        <w:t xml:space="preserve">enomic control </w:t>
      </w:r>
      <w:r w:rsidR="00931030">
        <w:t>were considered</w:t>
      </w:r>
      <w:r>
        <w:t>.</w:t>
      </w:r>
      <w:r w:rsidR="00931030">
        <w:t xml:space="preserve"> T</w:t>
      </w:r>
      <w:r>
        <w:t xml:space="preserve">he Bonferroni threshold for the genome-wide analyses </w:t>
      </w:r>
      <w:r w:rsidR="00931030">
        <w:t xml:space="preserve">is </w:t>
      </w:r>
      <w:r>
        <w:t>5 x 10-10. The results w</w:t>
      </w:r>
      <w:r w:rsidR="008C6C22">
        <w:t>ere</w:t>
      </w:r>
      <w:r>
        <w:t xml:space="preserve"> replicated in independent cohorts.</w:t>
      </w:r>
      <w:r w:rsidR="001A1569">
        <w:t xml:space="preserve"> Independent loci were assessed by PLINK and GCTA</w:t>
      </w:r>
      <w:r w:rsidR="00C36297">
        <w:t xml:space="preserve"> and cis/trans classifications were obtained using customized R functions</w:t>
      </w:r>
      <w:r w:rsidR="001A1569">
        <w:t>.</w:t>
      </w:r>
      <w:r w:rsidR="00C36297">
        <w:t xml:space="preserve"> Finemapping experiment was conducted on summary statistics via several software including finemap and JAM</w:t>
      </w:r>
      <w:r w:rsidR="00894DEA">
        <w:t xml:space="preserve"> using approximately independent LD blocks</w:t>
      </w:r>
      <w:r w:rsidR="00C36297">
        <w:t>.</w:t>
      </w:r>
      <w:r w:rsidR="00CE76E5">
        <w:t xml:space="preserve"> The reference panels included 1000Genomes release 3 as well as INTERVAL.</w:t>
      </w:r>
    </w:p>
    <w:p w:rsidR="00F345ED" w:rsidRPr="00F345ED" w:rsidRDefault="00F345ED" w:rsidP="00F345ED">
      <w:pPr>
        <w:pStyle w:val="BodyText"/>
      </w:pPr>
      <w:r>
        <w:t>For annotation of the variants, PhenoScanner was used.</w:t>
      </w:r>
    </w:p>
    <w:p w:rsidR="00A304BF" w:rsidRDefault="00A304BF" w:rsidP="00A304BF">
      <w:pPr>
        <w:pStyle w:val="Heading2"/>
      </w:pPr>
      <w:r>
        <w:t>Results</w:t>
      </w:r>
    </w:p>
    <w:p w:rsidR="00A304BF" w:rsidRDefault="00DD0EFC" w:rsidP="00A304BF">
      <w:pPr>
        <w:pStyle w:val="BodyText"/>
      </w:pPr>
      <w:r>
        <w:t xml:space="preserve">The list of variants is shown in Table. </w:t>
      </w:r>
      <w:r w:rsidR="005D37C7">
        <w:t xml:space="preserve"> The Q-Q, Manhattan and LocusZoom plots are shown in Figure. The cis/trans classification is shown in Table along with circular plot in Figure.</w:t>
      </w:r>
    </w:p>
    <w:p w:rsidR="00A304BF" w:rsidRDefault="00A304BF" w:rsidP="00A304BF">
      <w:pPr>
        <w:pStyle w:val="Heading2"/>
      </w:pPr>
      <w:r>
        <w:t>Discussions</w:t>
      </w:r>
    </w:p>
    <w:p w:rsidR="00A304BF" w:rsidRDefault="00A304BF" w:rsidP="00A304BF">
      <w:pPr>
        <w:pStyle w:val="BodyText"/>
      </w:pPr>
      <w:r>
        <w:t xml:space="preserve">We </w:t>
      </w:r>
      <w:r w:rsidR="00E55CE7">
        <w:t>were able to assess the protein-genetic association in the OLINK panel.</w:t>
      </w:r>
      <w:r w:rsidR="00D33C47">
        <w:t xml:space="preserve"> It is particularly interesting to see the cis/trans effects. </w:t>
      </w:r>
      <w:r w:rsidR="00CB1072">
        <w:t xml:space="preserve">Findings on OPG are in line with earlier report (Kwan et al. 2014). </w:t>
      </w:r>
      <w:r w:rsidR="00D33C47">
        <w:t>Significant variants across different proteins gave evidence of pleiotropy.</w:t>
      </w:r>
      <w:r w:rsidR="005358D5">
        <w:t xml:space="preserve"> The significant variants offered useful instruments for causal inference through Mendelian randomization.</w:t>
      </w:r>
      <w:r w:rsidR="006D02B7">
        <w:t xml:space="preserve"> A</w:t>
      </w:r>
      <w:r w:rsidR="007B39C0">
        <w:t>n</w:t>
      </w:r>
      <w:r w:rsidR="006D02B7">
        <w:t xml:space="preserve"> inflammation score could also be built.</w:t>
      </w:r>
      <w:r w:rsidR="007B39C0">
        <w:t xml:space="preserve"> The results further facilitate construction of biological pathways.</w:t>
      </w:r>
    </w:p>
    <w:p w:rsidR="00A23A8D" w:rsidRDefault="00A23A8D" w:rsidP="00A304BF">
      <w:pPr>
        <w:pStyle w:val="BodyText"/>
      </w:pPr>
      <w:r>
        <w:t>We were also be able to develop relevant functions in Bash as well as R.</w:t>
      </w:r>
    </w:p>
    <w:p w:rsidR="00191E8A" w:rsidRDefault="00191E8A" w:rsidP="00191E8A">
      <w:pPr>
        <w:pStyle w:val="Heading2"/>
      </w:pPr>
      <w:r>
        <w:t>Acknowledgements</w:t>
      </w:r>
    </w:p>
    <w:p w:rsidR="00191E8A" w:rsidRDefault="00371470">
      <w:pPr>
        <w:pStyle w:val="BodyText"/>
      </w:pPr>
      <w:r>
        <w:t>We wish to thank participants from the SCALLOP studies to make this work possible.</w:t>
      </w:r>
    </w:p>
    <w:p w:rsidR="001909CF" w:rsidRDefault="001909CF">
      <w:pPr>
        <w:pStyle w:val="BodyText"/>
      </w:pPr>
    </w:p>
    <w:p w:rsidR="001909CF" w:rsidRDefault="001909CF" w:rsidP="001909CF">
      <w:pPr>
        <w:pStyle w:val="Heading2"/>
      </w:pPr>
      <w:r>
        <w:t>References</w:t>
      </w:r>
    </w:p>
    <w:p w:rsidR="0075557E" w:rsidRDefault="0075557E" w:rsidP="0075557E">
      <w:pPr>
        <w:pStyle w:val="NormalWeb"/>
      </w:pPr>
      <w:r>
        <w:t xml:space="preserve">Folkersen L, et al. (2017). Mapping of 79 loci for 83 plasma protein biomarkers in cardiovascular disease. </w:t>
      </w:r>
      <w:r>
        <w:rPr>
          <w:rStyle w:val="Emphasis"/>
        </w:rPr>
        <w:t>PLoS Genetics</w:t>
      </w:r>
      <w:r>
        <w:t xml:space="preserve"> 13(4), doi.org/10.1371/journal.pgen.1006706.</w:t>
      </w:r>
    </w:p>
    <w:p w:rsidR="0075557E" w:rsidRDefault="0075557E" w:rsidP="0075557E">
      <w:pPr>
        <w:pStyle w:val="NormalWeb"/>
      </w:pPr>
      <w:r>
        <w:t xml:space="preserve">Kwan JSH, et al. (2014). Meta-analysis of genome-wide association studies identiﬁes two loci associated with circulating osteoprotegerin levels. </w:t>
      </w:r>
      <w:r>
        <w:rPr>
          <w:rStyle w:val="Emphasis"/>
        </w:rPr>
        <w:t>Hum Mol Genet</w:t>
      </w:r>
      <w:r>
        <w:t xml:space="preserve"> 23(24): 6684–669.</w:t>
      </w:r>
    </w:p>
    <w:p w:rsidR="001909CF" w:rsidRDefault="0075557E" w:rsidP="0075557E">
      <w:pPr>
        <w:pStyle w:val="NormalWeb"/>
      </w:pPr>
      <w:r>
        <w:t xml:space="preserve">Sun BB, et al. (2018). Genomic atlas of the human plasma proteome. </w:t>
      </w:r>
      <w:r>
        <w:rPr>
          <w:rStyle w:val="Emphasis"/>
        </w:rPr>
        <w:t>Nature</w:t>
      </w:r>
      <w:r>
        <w:t xml:space="preserve"> 558: 73–79.</w:t>
      </w:r>
    </w:p>
    <w:p w:rsidR="00A66087" w:rsidRDefault="00A66087" w:rsidP="00A66087">
      <w:pPr>
        <w:pStyle w:val="Heading2"/>
      </w:pPr>
      <w:r>
        <w:lastRenderedPageBreak/>
        <w:t>Supplementary information</w:t>
      </w:r>
    </w:p>
    <w:p w:rsidR="00D403D4" w:rsidRDefault="00D403D4" w:rsidP="003A720A">
      <w:pPr>
        <w:pStyle w:val="NormalWeb"/>
      </w:pPr>
      <w:r>
        <w:t xml:space="preserve">Additional information about this investigation is available from GitHub, </w:t>
      </w:r>
      <w:hyperlink r:id="rId8" w:history="1">
        <w:r w:rsidRPr="00AF0081">
          <w:rPr>
            <w:rStyle w:val="Hyperlink"/>
          </w:rPr>
          <w:t>https://github.com/jinghuazhao/INF</w:t>
        </w:r>
      </w:hyperlink>
      <w:r>
        <w:t>.</w:t>
      </w:r>
    </w:p>
    <w:p w:rsidR="004A5168" w:rsidRDefault="00574897" w:rsidP="003A720A">
      <w:pPr>
        <w:pStyle w:val="NormalWeb"/>
      </w:pPr>
      <w:r>
        <w:t xml:space="preserve">URL: SCALLOP, </w:t>
      </w:r>
      <w:hyperlink r:id="rId9" w:history="1">
        <w:r w:rsidR="00E908AD" w:rsidRPr="000A179E">
          <w:rPr>
            <w:rStyle w:val="Hyperlink"/>
          </w:rPr>
          <w:t>https://www.olink.com/scallop/</w:t>
        </w:r>
      </w:hyperlink>
      <w:r w:rsidR="003A720A">
        <w:t xml:space="preserve">; </w:t>
      </w:r>
      <w:r w:rsidR="00E908AD">
        <w:t xml:space="preserve">OLINK/INF1 panel, </w:t>
      </w:r>
      <w:hyperlink r:id="rId10" w:history="1">
        <w:r w:rsidR="00D43D05" w:rsidRPr="000A179E">
          <w:rPr>
            <w:rStyle w:val="Hyperlink"/>
          </w:rPr>
          <w:t>https://github.com/jinghuazhao/INF/blob/master/doc/olink.inf.panel.annot.tsv</w:t>
        </w:r>
      </w:hyperlink>
      <w:r w:rsidR="003A720A">
        <w:t xml:space="preserve">; </w:t>
      </w:r>
      <w:r w:rsidR="00D43D05">
        <w:t xml:space="preserve">METAL </w:t>
      </w:r>
      <w:hyperlink r:id="rId11" w:history="1">
        <w:r w:rsidR="00D43D05" w:rsidRPr="000A179E">
          <w:rPr>
            <w:rStyle w:val="Hyperlink"/>
          </w:rPr>
          <w:t>https://github.com/statgen/METAL</w:t>
        </w:r>
      </w:hyperlink>
      <w:r w:rsidR="003A720A">
        <w:t xml:space="preserve">; </w:t>
      </w:r>
      <w:r w:rsidR="00D2755D">
        <w:t xml:space="preserve">PLINK, </w:t>
      </w:r>
      <w:hyperlink r:id="rId12" w:history="1">
        <w:r w:rsidR="00D2755D" w:rsidRPr="000A179E">
          <w:rPr>
            <w:rStyle w:val="Hyperlink"/>
          </w:rPr>
          <w:t>http://zzz.bwh.harvard.edu/plink</w:t>
        </w:r>
      </w:hyperlink>
      <w:r w:rsidR="003A720A">
        <w:t xml:space="preserve">; </w:t>
      </w:r>
      <w:r w:rsidR="0039096B">
        <w:t xml:space="preserve">R/gap. </w:t>
      </w:r>
      <w:hyperlink r:id="rId13" w:history="1">
        <w:r w:rsidR="0039096B" w:rsidRPr="00AF0081">
          <w:rPr>
            <w:rStyle w:val="Hyperlink"/>
          </w:rPr>
          <w:t>https://cran.r-project.org/web/packages/gap/index.html</w:t>
        </w:r>
      </w:hyperlink>
      <w:r w:rsidR="0039096B">
        <w:t xml:space="preserve">; </w:t>
      </w:r>
      <w:r w:rsidR="004A5168">
        <w:t xml:space="preserve">Uniprot, </w:t>
      </w:r>
      <w:hyperlink r:id="rId14" w:history="1">
        <w:r w:rsidR="004A5168" w:rsidRPr="000A179E">
          <w:rPr>
            <w:rStyle w:val="Hyperlink"/>
          </w:rPr>
          <w:t>https://www.uniprot.org</w:t>
        </w:r>
      </w:hyperlink>
      <w:r w:rsidR="003A720A">
        <w:t>:</w:t>
      </w:r>
    </w:p>
    <w:sectPr w:rsidR="004A516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E46C6" w:rsidRDefault="006E46C6">
      <w:pPr>
        <w:spacing w:after="0"/>
      </w:pPr>
      <w:r>
        <w:separator/>
      </w:r>
    </w:p>
  </w:endnote>
  <w:endnote w:type="continuationSeparator" w:id="0">
    <w:p w:rsidR="006E46C6" w:rsidRDefault="006E46C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E46C6" w:rsidRDefault="006E46C6">
      <w:r>
        <w:separator/>
      </w:r>
    </w:p>
  </w:footnote>
  <w:footnote w:type="continuationSeparator" w:id="0">
    <w:p w:rsidR="006E46C6" w:rsidRDefault="006E46C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A454B4C"/>
    <w:multiLevelType w:val="multilevel"/>
    <w:tmpl w:val="4CF49EF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2D1031D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9BC2025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46E7A"/>
    <w:rsid w:val="00047A48"/>
    <w:rsid w:val="000C1A32"/>
    <w:rsid w:val="001909CF"/>
    <w:rsid w:val="00191E8A"/>
    <w:rsid w:val="001A1569"/>
    <w:rsid w:val="00263EE9"/>
    <w:rsid w:val="003235D1"/>
    <w:rsid w:val="00345A1F"/>
    <w:rsid w:val="00371470"/>
    <w:rsid w:val="0039096B"/>
    <w:rsid w:val="003928AE"/>
    <w:rsid w:val="003A720A"/>
    <w:rsid w:val="003F6B11"/>
    <w:rsid w:val="00405394"/>
    <w:rsid w:val="004A5168"/>
    <w:rsid w:val="004B1E89"/>
    <w:rsid w:val="004D3D94"/>
    <w:rsid w:val="004E29B3"/>
    <w:rsid w:val="005358D5"/>
    <w:rsid w:val="00574897"/>
    <w:rsid w:val="005810C5"/>
    <w:rsid w:val="005811FB"/>
    <w:rsid w:val="00590BA4"/>
    <w:rsid w:val="00590D07"/>
    <w:rsid w:val="005C0D90"/>
    <w:rsid w:val="005D37C7"/>
    <w:rsid w:val="00610436"/>
    <w:rsid w:val="00666D3A"/>
    <w:rsid w:val="006C0D36"/>
    <w:rsid w:val="006D02B7"/>
    <w:rsid w:val="006E46C6"/>
    <w:rsid w:val="00752961"/>
    <w:rsid w:val="0075557E"/>
    <w:rsid w:val="00784D58"/>
    <w:rsid w:val="007B39C0"/>
    <w:rsid w:val="00894DEA"/>
    <w:rsid w:val="008C6C22"/>
    <w:rsid w:val="008D6863"/>
    <w:rsid w:val="008E705C"/>
    <w:rsid w:val="00902CE7"/>
    <w:rsid w:val="00931030"/>
    <w:rsid w:val="00952A44"/>
    <w:rsid w:val="009A299C"/>
    <w:rsid w:val="00A23A8D"/>
    <w:rsid w:val="00A304BF"/>
    <w:rsid w:val="00A66087"/>
    <w:rsid w:val="00AC4F8A"/>
    <w:rsid w:val="00B86B75"/>
    <w:rsid w:val="00BA7698"/>
    <w:rsid w:val="00BC48D5"/>
    <w:rsid w:val="00BD1F5F"/>
    <w:rsid w:val="00BF492B"/>
    <w:rsid w:val="00BF7BA2"/>
    <w:rsid w:val="00C073E8"/>
    <w:rsid w:val="00C36279"/>
    <w:rsid w:val="00C36297"/>
    <w:rsid w:val="00CB1072"/>
    <w:rsid w:val="00CC335C"/>
    <w:rsid w:val="00CE76E5"/>
    <w:rsid w:val="00CE76FC"/>
    <w:rsid w:val="00CF10E0"/>
    <w:rsid w:val="00D05DCE"/>
    <w:rsid w:val="00D22166"/>
    <w:rsid w:val="00D2755D"/>
    <w:rsid w:val="00D33C47"/>
    <w:rsid w:val="00D403D4"/>
    <w:rsid w:val="00D406F6"/>
    <w:rsid w:val="00D43D05"/>
    <w:rsid w:val="00D567E8"/>
    <w:rsid w:val="00DD0EFC"/>
    <w:rsid w:val="00E22B0E"/>
    <w:rsid w:val="00E26B28"/>
    <w:rsid w:val="00E315A3"/>
    <w:rsid w:val="00E55CE7"/>
    <w:rsid w:val="00E619F7"/>
    <w:rsid w:val="00E641EA"/>
    <w:rsid w:val="00E908AD"/>
    <w:rsid w:val="00F23C44"/>
    <w:rsid w:val="00F345ED"/>
    <w:rsid w:val="00F51943"/>
    <w:rsid w:val="00F95BF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8DBB15"/>
  <w15:docId w15:val="{E7FD3999-E1D1-4818-96B3-BE2CD61DCF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NormalWeb">
    <w:name w:val="Normal (Web)"/>
    <w:basedOn w:val="Normal"/>
    <w:uiPriority w:val="99"/>
    <w:unhideWhenUsed/>
    <w:rsid w:val="0075557E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GB" w:eastAsia="zh-CN"/>
    </w:rPr>
  </w:style>
  <w:style w:type="character" w:styleId="Emphasis">
    <w:name w:val="Emphasis"/>
    <w:basedOn w:val="DefaultParagraphFont"/>
    <w:uiPriority w:val="20"/>
    <w:qFormat/>
    <w:rsid w:val="0075557E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81674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907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jinghuazhao/INF" TargetMode="External"/><Relationship Id="rId13" Type="http://schemas.openxmlformats.org/officeDocument/2006/relationships/hyperlink" Target="https://cran.r-project.org/web/packages/gap/index.html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jp549@medschl.cam.ac.uk" TargetMode="External"/><Relationship Id="rId12" Type="http://schemas.openxmlformats.org/officeDocument/2006/relationships/hyperlink" Target="http://zzz.bwh.harvard.edu/plink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github.com/statgen/METAL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https://github.com/jinghuazhao/INF/blob/master/doc/olink.inf.panel.annot.tsv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olink.com/scallop/" TargetMode="External"/><Relationship Id="rId14" Type="http://schemas.openxmlformats.org/officeDocument/2006/relationships/hyperlink" Target="https://www.uniprot.org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4</TotalTime>
  <Pages>4</Pages>
  <Words>822</Words>
  <Characters>4690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linical School Computing Service</Company>
  <LinksUpToDate>false</LinksUpToDate>
  <CharactersWithSpaces>5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ing Zhao</dc:creator>
  <cp:keywords/>
  <cp:lastModifiedBy>Jing Zhao</cp:lastModifiedBy>
  <cp:revision>71</cp:revision>
  <dcterms:created xsi:type="dcterms:W3CDTF">2019-01-29T13:57:00Z</dcterms:created>
  <dcterms:modified xsi:type="dcterms:W3CDTF">2019-01-30T11:44:00Z</dcterms:modified>
</cp:coreProperties>
</file>